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4B631" w14:textId="004F40EE" w:rsidR="009007EC" w:rsidRPr="00FC2E03" w:rsidRDefault="00076DB9" w:rsidP="00FC2E0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2E03">
        <w:rPr>
          <w:sz w:val="24"/>
          <w:szCs w:val="24"/>
        </w:rPr>
        <w:t>Find the largest among three different numbers entered by the user.</w:t>
      </w:r>
    </w:p>
    <w:p w14:paraId="2A0ED15D" w14:textId="09DE2149" w:rsidR="00FC2E03" w:rsidRPr="00FC2E03" w:rsidRDefault="009007EC">
      <w:pPr>
        <w:rPr>
          <w:b/>
          <w:bCs/>
        </w:rPr>
      </w:pPr>
      <w:r w:rsidRPr="00FC2E03">
        <w:rPr>
          <w:b/>
          <w:bCs/>
          <w:sz w:val="24"/>
          <w:szCs w:val="24"/>
        </w:rPr>
        <w:t>Algorithm</w:t>
      </w:r>
    </w:p>
    <w:p w14:paraId="29EAD188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>Step 1: Start</w:t>
      </w:r>
    </w:p>
    <w:p w14:paraId="30751E95" w14:textId="6C366479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>Step 2: Declare variables a,</w:t>
      </w:r>
      <w:r>
        <w:rPr>
          <w:b/>
          <w:bCs/>
          <w:color w:val="0070C0"/>
        </w:rPr>
        <w:t xml:space="preserve"> </w:t>
      </w:r>
      <w:proofErr w:type="gramStart"/>
      <w:r w:rsidRPr="00FC2E03">
        <w:rPr>
          <w:b/>
          <w:bCs/>
          <w:color w:val="0070C0"/>
        </w:rPr>
        <w:t>b</w:t>
      </w:r>
      <w:proofErr w:type="gramEnd"/>
      <w:r w:rsidRPr="00FC2E03">
        <w:rPr>
          <w:b/>
          <w:bCs/>
          <w:color w:val="0070C0"/>
        </w:rPr>
        <w:t xml:space="preserve"> and c.</w:t>
      </w:r>
    </w:p>
    <w:p w14:paraId="1822FB3F" w14:textId="7DB95530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>Step 3: Read variables a,</w:t>
      </w:r>
      <w:r>
        <w:rPr>
          <w:b/>
          <w:bCs/>
          <w:color w:val="0070C0"/>
        </w:rPr>
        <w:t xml:space="preserve"> </w:t>
      </w:r>
      <w:proofErr w:type="gramStart"/>
      <w:r w:rsidRPr="00FC2E03">
        <w:rPr>
          <w:b/>
          <w:bCs/>
          <w:color w:val="0070C0"/>
        </w:rPr>
        <w:t>b</w:t>
      </w:r>
      <w:proofErr w:type="gramEnd"/>
      <w:r w:rsidRPr="00FC2E03">
        <w:rPr>
          <w:b/>
          <w:bCs/>
          <w:color w:val="0070C0"/>
        </w:rPr>
        <w:t xml:space="preserve"> and c.</w:t>
      </w:r>
    </w:p>
    <w:p w14:paraId="110D4D72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>Step 4: If a &gt; b</w:t>
      </w:r>
    </w:p>
    <w:p w14:paraId="4660D2AC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If a &gt; c</w:t>
      </w:r>
    </w:p>
    <w:p w14:paraId="0B7EFC89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   Display a is the largest number.</w:t>
      </w:r>
    </w:p>
    <w:p w14:paraId="21AAC466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Else</w:t>
      </w:r>
    </w:p>
    <w:p w14:paraId="2F3D5279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   Display c is the largest number.</w:t>
      </w:r>
    </w:p>
    <w:p w14:paraId="5E91C87E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Else</w:t>
      </w:r>
    </w:p>
    <w:p w14:paraId="19C57021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If b &gt; c</w:t>
      </w:r>
    </w:p>
    <w:p w14:paraId="466B5A1C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   Display b is the largest number.</w:t>
      </w:r>
    </w:p>
    <w:p w14:paraId="1F6CBFE3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Else</w:t>
      </w:r>
    </w:p>
    <w:p w14:paraId="2A0A2788" w14:textId="77777777" w:rsidR="00FC2E03" w:rsidRP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 xml:space="preserve">              Display c is the greatest number.  </w:t>
      </w:r>
    </w:p>
    <w:p w14:paraId="2208D4E8" w14:textId="77777777" w:rsidR="00FC2E03" w:rsidRDefault="00FC2E03" w:rsidP="00FC2E03">
      <w:pPr>
        <w:rPr>
          <w:b/>
          <w:bCs/>
          <w:color w:val="0070C0"/>
        </w:rPr>
      </w:pPr>
      <w:r w:rsidRPr="00FC2E03">
        <w:rPr>
          <w:b/>
          <w:bCs/>
          <w:color w:val="0070C0"/>
        </w:rPr>
        <w:t>Step 5: Stop</w:t>
      </w:r>
    </w:p>
    <w:p w14:paraId="759AB890" w14:textId="77777777" w:rsidR="00FC2E03" w:rsidRDefault="00FC2E03">
      <w:pPr>
        <w:rPr>
          <w:b/>
          <w:bCs/>
          <w:color w:val="0070C0"/>
        </w:rPr>
      </w:pPr>
      <w:r>
        <w:rPr>
          <w:b/>
          <w:bCs/>
          <w:color w:val="0070C0"/>
        </w:rPr>
        <w:br w:type="page"/>
      </w:r>
    </w:p>
    <w:p w14:paraId="4BA752AA" w14:textId="0E706C34" w:rsidR="00FC2E03" w:rsidRPr="00FC2E03" w:rsidRDefault="00FC2E03" w:rsidP="00FC2E03">
      <w:pPr>
        <w:rPr>
          <w:b/>
          <w:bCs/>
          <w:sz w:val="24"/>
          <w:szCs w:val="24"/>
        </w:rPr>
      </w:pPr>
      <w:r w:rsidRPr="00FC2E03">
        <w:rPr>
          <w:b/>
          <w:bCs/>
          <w:sz w:val="24"/>
          <w:szCs w:val="24"/>
        </w:rPr>
        <w:lastRenderedPageBreak/>
        <w:t>Flowchart</w:t>
      </w:r>
    </w:p>
    <w:p w14:paraId="72F592C6" w14:textId="66A0E539" w:rsidR="009007EC" w:rsidRDefault="00FC2E03"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37A9CC7E" wp14:editId="45869FBC">
                <wp:simplePos x="0" y="0"/>
                <wp:positionH relativeFrom="column">
                  <wp:posOffset>85725</wp:posOffset>
                </wp:positionH>
                <wp:positionV relativeFrom="paragraph">
                  <wp:posOffset>180975</wp:posOffset>
                </wp:positionV>
                <wp:extent cx="5800725" cy="4991100"/>
                <wp:effectExtent l="19050" t="0" r="47625" b="1905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00725" cy="4991100"/>
                          <a:chOff x="0" y="0"/>
                          <a:chExt cx="5800725" cy="4991100"/>
                        </a:xfrm>
                      </wpg:grpSpPr>
                      <wps:wsp>
                        <wps:cNvPr id="4" name="Straight Arrow Connector 4"/>
                        <wps:cNvCnPr/>
                        <wps:spPr>
                          <a:xfrm>
                            <a:off x="2895600" y="371475"/>
                            <a:ext cx="0" cy="304800"/>
                          </a:xfrm>
                          <a:prstGeom prst="straightConnector1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>
                            <a:off x="2895600" y="1209675"/>
                            <a:ext cx="0" cy="304800"/>
                          </a:xfrm>
                          <a:prstGeom prst="straightConnector1">
                            <a:avLst/>
                          </a:prstGeom>
                          <a:ln w="254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8" name="Group 28"/>
                        <wpg:cNvGrpSpPr/>
                        <wpg:grpSpPr>
                          <a:xfrm>
                            <a:off x="0" y="0"/>
                            <a:ext cx="5800725" cy="4991100"/>
                            <a:chOff x="0" y="0"/>
                            <a:chExt cx="5800725" cy="4991100"/>
                          </a:xfrm>
                        </wpg:grpSpPr>
                        <wps:wsp>
                          <wps:cNvPr id="1" name="Flowchart: Terminator 1"/>
                          <wps:cNvSpPr/>
                          <wps:spPr>
                            <a:xfrm>
                              <a:off x="2428875" y="0"/>
                              <a:ext cx="990600" cy="342900"/>
                            </a:xfrm>
                            <a:prstGeom prst="flowChartTermina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F82ABDC" w14:textId="3A58E442" w:rsidR="00B72092" w:rsidRPr="002D7406" w:rsidRDefault="00B72092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Star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Flowchart: Process 5"/>
                          <wps:cNvSpPr/>
                          <wps:spPr>
                            <a:xfrm>
                              <a:off x="1981200" y="647700"/>
                              <a:ext cx="1885950" cy="542925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755BBB" w14:textId="7659FD88" w:rsidR="00B72092" w:rsidRPr="002D7406" w:rsidRDefault="00B72092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Declare variables a,</w:t>
                                </w:r>
                                <w:r w:rsidR="00076DB9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b,</w:t>
                                </w:r>
                                <w:r w:rsidR="00076DB9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r w:rsidR="002D7406" w:rsidRPr="002D7406">
                                  <w:rPr>
                                    <w:color w:val="FFFFFF" w:themeColor="background1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Flowchart: Process 7"/>
                          <wps:cNvSpPr/>
                          <wps:spPr>
                            <a:xfrm>
                              <a:off x="1971675" y="1514475"/>
                              <a:ext cx="1885950" cy="542925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D2D17C" w14:textId="69185DFF" w:rsidR="00B72092" w:rsidRPr="002D7406" w:rsidRDefault="002D7406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Read a,</w:t>
                                </w:r>
                                <w:r w:rsidR="00076DB9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proofErr w:type="gramStart"/>
                                <w:r w:rsidRPr="002D7406">
                                  <w:rPr>
                                    <w:color w:val="FFFFFF" w:themeColor="background1"/>
                                  </w:rPr>
                                  <w:t>b</w:t>
                                </w:r>
                                <w:proofErr w:type="gramEnd"/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 and 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Straight Arrow Connector 8"/>
                          <wps:cNvCnPr/>
                          <wps:spPr>
                            <a:xfrm>
                              <a:off x="2867025" y="2105025"/>
                              <a:ext cx="0" cy="304800"/>
                            </a:xfrm>
                            <a:prstGeom prst="straightConnector1">
                              <a:avLst/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Flowchart: Decision 9"/>
                          <wps:cNvSpPr/>
                          <wps:spPr>
                            <a:xfrm>
                              <a:off x="2266950" y="2438400"/>
                              <a:ext cx="1238250" cy="619125"/>
                            </a:xfrm>
                            <a:prstGeom prst="flowChartDecision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17B5179" w14:textId="150F39FD" w:rsidR="00B72092" w:rsidRPr="002D7406" w:rsidRDefault="00B72092" w:rsidP="00B72092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Is</w:t>
                                </w:r>
                                <w:r w:rsidR="002D7406" w:rsidRPr="002D7406">
                                  <w:rPr>
                                    <w:color w:val="FFFFFF" w:themeColor="background1"/>
                                  </w:rPr>
                                  <w:t xml:space="preserve"> a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&gt;</w:t>
                                </w:r>
                                <w:r w:rsidR="002D7406" w:rsidRPr="002D7406">
                                  <w:rPr>
                                    <w:color w:val="FFFFFF" w:themeColor="background1"/>
                                  </w:rPr>
                                  <w:t>b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Connector: Elbow 11"/>
                          <wps:cNvCnPr/>
                          <wps:spPr>
                            <a:xfrm>
                              <a:off x="3524250" y="2752725"/>
                              <a:ext cx="790575" cy="266700"/>
                            </a:xfrm>
                            <a:prstGeom prst="bentConnector3">
                              <a:avLst>
                                <a:gd name="adj1" fmla="val 100407"/>
                              </a:avLst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Connector: Elbow 12"/>
                          <wps:cNvCnPr/>
                          <wps:spPr>
                            <a:xfrm flipH="1">
                              <a:off x="1457325" y="2752725"/>
                              <a:ext cx="809625" cy="219075"/>
                            </a:xfrm>
                            <a:prstGeom prst="bentConnector3">
                              <a:avLst>
                                <a:gd name="adj1" fmla="val 100000"/>
                              </a:avLst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" name="Flowchart: Decision 14"/>
                          <wps:cNvSpPr/>
                          <wps:spPr>
                            <a:xfrm>
                              <a:off x="3695700" y="3019425"/>
                              <a:ext cx="1238250" cy="619125"/>
                            </a:xfrm>
                            <a:prstGeom prst="flowChartDecision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2AA61C0" w14:textId="1336B3F6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Is a&gt;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c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Flowchart: Decision 15"/>
                          <wps:cNvSpPr/>
                          <wps:spPr>
                            <a:xfrm>
                              <a:off x="838200" y="2981325"/>
                              <a:ext cx="1238250" cy="619125"/>
                            </a:xfrm>
                            <a:prstGeom prst="flowChartDecision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3F3E7A" w14:textId="330CCE26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Is 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b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&gt;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c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?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Straight Connector 16"/>
                          <wps:cNvCnPr/>
                          <wps:spPr>
                            <a:xfrm>
                              <a:off x="2085975" y="3305175"/>
                              <a:ext cx="1666875" cy="19050"/>
                            </a:xfrm>
                            <a:prstGeom prst="line">
                              <a:avLst/>
                            </a:prstGeom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Arrow Connector 17"/>
                          <wps:cNvCnPr/>
                          <wps:spPr>
                            <a:xfrm>
                              <a:off x="2876550" y="3305175"/>
                              <a:ext cx="0" cy="304800"/>
                            </a:xfrm>
                            <a:prstGeom prst="straightConnector1">
                              <a:avLst/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Connector: Elbow 18"/>
                          <wps:cNvCnPr/>
                          <wps:spPr>
                            <a:xfrm>
                              <a:off x="4886325" y="3324225"/>
                              <a:ext cx="419100" cy="257175"/>
                            </a:xfrm>
                            <a:prstGeom prst="bentConnector3">
                              <a:avLst>
                                <a:gd name="adj1" fmla="val 100407"/>
                              </a:avLst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Connector: Elbow 19"/>
                          <wps:cNvCnPr/>
                          <wps:spPr>
                            <a:xfrm flipH="1">
                              <a:off x="523875" y="3276600"/>
                              <a:ext cx="361950" cy="228600"/>
                            </a:xfrm>
                            <a:prstGeom prst="bentConnector3">
                              <a:avLst>
                                <a:gd name="adj1" fmla="val 100000"/>
                              </a:avLst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Flowchart: Data 20"/>
                          <wps:cNvSpPr/>
                          <wps:spPr>
                            <a:xfrm>
                              <a:off x="0" y="3514725"/>
                              <a:ext cx="1047750" cy="276225"/>
                            </a:xfrm>
                            <a:prstGeom prst="flowChartInputOutpu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4EA634D" w14:textId="63047465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Print b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Flowchart: Data 21"/>
                          <wps:cNvSpPr/>
                          <wps:spPr>
                            <a:xfrm>
                              <a:off x="2343150" y="3638550"/>
                              <a:ext cx="1047750" cy="276225"/>
                            </a:xfrm>
                            <a:prstGeom prst="flowChartInputOutpu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B6EE93" w14:textId="1030553A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Print 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Flowchart: Data 22"/>
                          <wps:cNvSpPr/>
                          <wps:spPr>
                            <a:xfrm>
                              <a:off x="4752975" y="3609975"/>
                              <a:ext cx="1047750" cy="276225"/>
                            </a:xfrm>
                            <a:prstGeom prst="flowChartInputOutpu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948971E" w14:textId="6C600942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 xml:space="preserve">Print 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27" name="Group 27"/>
                          <wpg:cNvGrpSpPr/>
                          <wpg:grpSpPr>
                            <a:xfrm>
                              <a:off x="504825" y="3848100"/>
                              <a:ext cx="4772025" cy="381000"/>
                              <a:chOff x="0" y="0"/>
                              <a:chExt cx="4772025" cy="381000"/>
                            </a:xfrm>
                          </wpg:grpSpPr>
                          <wps:wsp>
                            <wps:cNvPr id="23" name="Connector: Elbow 23"/>
                            <wps:cNvCnPr/>
                            <wps:spPr>
                              <a:xfrm>
                                <a:off x="0" y="0"/>
                                <a:ext cx="2114550" cy="381000"/>
                              </a:xfrm>
                              <a:prstGeom prst="bentConnector3">
                                <a:avLst>
                                  <a:gd name="adj1" fmla="val -226"/>
                                </a:avLst>
                              </a:prstGeom>
                              <a:ln w="2540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Connector: Elbow 24"/>
                            <wps:cNvCnPr/>
                            <wps:spPr>
                              <a:xfrm flipH="1">
                                <a:off x="2066925" y="47625"/>
                                <a:ext cx="2705100" cy="333375"/>
                              </a:xfrm>
                              <a:prstGeom prst="bentConnector3">
                                <a:avLst>
                                  <a:gd name="adj1" fmla="val 633"/>
                                </a:avLst>
                              </a:prstGeom>
                              <a:ln w="2540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5" name="Straight Arrow Connector 25"/>
                          <wps:cNvCnPr/>
                          <wps:spPr>
                            <a:xfrm flipH="1">
                              <a:off x="2867025" y="3924300"/>
                              <a:ext cx="9525" cy="676275"/>
                            </a:xfrm>
                            <a:prstGeom prst="straightConnector1">
                              <a:avLst/>
                            </a:prstGeom>
                            <a:ln w="25400">
                              <a:solidFill>
                                <a:srgbClr val="00B050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Flowchart: Terminator 26"/>
                          <wps:cNvSpPr/>
                          <wps:spPr>
                            <a:xfrm>
                              <a:off x="2362200" y="4600575"/>
                              <a:ext cx="990600" cy="390525"/>
                            </a:xfrm>
                            <a:prstGeom prst="flowChartTermina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3A2842" w14:textId="38BCCA3D" w:rsidR="002D7406" w:rsidRPr="002D7406" w:rsidRDefault="002D7406" w:rsidP="002D7406">
                                <w:pPr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2D7406">
                                  <w:rPr>
                                    <w:color w:val="FFFFFF" w:themeColor="background1"/>
                                  </w:rPr>
                                  <w:t>St</w:t>
                                </w:r>
                                <w:r w:rsidRPr="002D7406">
                                  <w:rPr>
                                    <w:color w:val="FFFFFF" w:themeColor="background1"/>
                                  </w:rPr>
                                  <w:t>op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7A9CC7E" id="Group 29" o:spid="_x0000_s1026" style="position:absolute;margin-left:6.75pt;margin-top:14.25pt;width:456.75pt;height:393pt;z-index:251693056" coordsize="58007,499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27" type="#_x0000_t32" style="position:absolute;left:28956;top:3714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" strokecolor="#00b050" strokeweight="2pt">
                  <v:stroke endarrow="block" joinstyle="miter"/>
                </v:shape>
                <v:shape id="Straight Arrow Connector 6" o:spid="_x0000_s1028" type="#_x0000_t32" style="position:absolute;left:28956;top:12096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" strokecolor="#00b050" strokeweight="2pt">
                  <v:stroke endarrow="block" joinstyle="miter"/>
                </v:shape>
                <v:group id="Group 28" o:spid="_x0000_s1029" style="position:absolute;width:58007;height:49911" coordsize="58007,499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type id="_x0000_t116" coordsize="21600,21600" o:spt="116" path="m3475,qx,10800,3475,21600l18125,21600qx21600,10800,18125,xe">
                    <v:stroke joinstyle="miter"/>
                    <v:path gradientshapeok="t" o:connecttype="rect" textboxrect="1018,3163,20582,18437"/>
                  </v:shapetype>
                  <v:shape id="Flowchart: Terminator 1" o:spid="_x0000_s1030" type="#_x0000_t116" style="position:absolute;left:24288;width:9906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" fillcolor="#4472c4 [3204]" strokecolor="#1f3763 [1604]" strokeweight="1pt">
                    <v:textbox>
                      <w:txbxContent>
                        <w:p w14:paraId="3F82ABDC" w14:textId="3A58E442" w:rsidR="00B72092" w:rsidRPr="002D7406" w:rsidRDefault="00B72092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Start</w:t>
                          </w:r>
                        </w:p>
                      </w:txbxContent>
                    </v:textbox>
                  </v:shape>
                  <v:shapetype id="_x0000_t109" coordsize="21600,21600" o:spt="109" path="m,l,21600r21600,l21600,xe">
                    <v:stroke joinstyle="miter"/>
                    <v:path gradientshapeok="t" o:connecttype="rect"/>
                  </v:shapetype>
                  <v:shape id="Flowchart: Process 5" o:spid="_x0000_s1031" type="#_x0000_t109" style="position:absolute;left:19812;top:6477;width:18859;height:5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" fillcolor="#4472c4 [3204]" strokecolor="#1f3763 [1604]" strokeweight="1pt">
                    <v:textbox>
                      <w:txbxContent>
                        <w:p w14:paraId="14755BBB" w14:textId="7659FD88" w:rsidR="00B72092" w:rsidRPr="002D7406" w:rsidRDefault="00B72092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Declare variables a,</w:t>
                          </w:r>
                          <w:r w:rsidR="00076DB9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b,</w:t>
                          </w:r>
                          <w:r w:rsidR="00076DB9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 w:rsidR="002D7406" w:rsidRPr="002D7406">
                            <w:rPr>
                              <w:color w:val="FFFFFF" w:themeColor="background1"/>
                            </w:rPr>
                            <w:t>c</w:t>
                          </w:r>
                        </w:p>
                      </w:txbxContent>
                    </v:textbox>
                  </v:shape>
                  <v:shape id="Flowchart: Process 7" o:spid="_x0000_s1032" type="#_x0000_t109" style="position:absolute;left:19716;top:15144;width:18860;height:5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" fillcolor="#4472c4 [3204]" strokecolor="#1f3763 [1604]" strokeweight="1pt">
                    <v:textbox>
                      <w:txbxContent>
                        <w:p w14:paraId="6CD2D17C" w14:textId="69185DFF" w:rsidR="00B72092" w:rsidRPr="002D7406" w:rsidRDefault="002D7406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Read a,</w:t>
                          </w:r>
                          <w:r w:rsidR="00076DB9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gramStart"/>
                          <w:r w:rsidRPr="002D7406">
                            <w:rPr>
                              <w:color w:val="FFFFFF" w:themeColor="background1"/>
                            </w:rPr>
                            <w:t>b</w:t>
                          </w:r>
                          <w:proofErr w:type="gramEnd"/>
                          <w:r w:rsidRPr="002D7406">
                            <w:rPr>
                              <w:color w:val="FFFFFF" w:themeColor="background1"/>
                            </w:rPr>
                            <w:t xml:space="preserve"> and c</w:t>
                          </w:r>
                        </w:p>
                      </w:txbxContent>
                    </v:textbox>
                  </v:shape>
                  <v:shape id="Straight Arrow Connector 8" o:spid="_x0000_s1033" type="#_x0000_t32" style="position:absolute;left:28670;top:21050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" strokecolor="#00b050" strokeweight="2pt">
                    <v:stroke endarrow="block" joinstyle="miter"/>
                  </v:shape>
                  <v:shapetype id="_x0000_t110" coordsize="21600,21600" o:spt="110" path="m10800,l,10800,10800,21600,21600,10800xe">
                    <v:stroke joinstyle="miter"/>
                    <v:path gradientshapeok="t" o:connecttype="rect" textboxrect="5400,5400,16200,16200"/>
                  </v:shapetype>
                  <v:shape id="Flowchart: Decision 9" o:spid="_x0000_s1034" type="#_x0000_t110" style="position:absolute;left:22669;top:24384;width:12383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" fillcolor="#4472c4 [3204]" strokecolor="#1f3763 [1604]" strokeweight="1pt">
                    <v:textbox>
                      <w:txbxContent>
                        <w:p w14:paraId="217B5179" w14:textId="150F39FD" w:rsidR="00B72092" w:rsidRPr="002D7406" w:rsidRDefault="00B72092" w:rsidP="00B72092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Is</w:t>
                          </w:r>
                          <w:r w:rsidR="002D7406" w:rsidRPr="002D7406">
                            <w:rPr>
                              <w:color w:val="FFFFFF" w:themeColor="background1"/>
                            </w:rPr>
                            <w:t xml:space="preserve"> a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&gt;</w:t>
                          </w:r>
                          <w:r w:rsidR="002D7406" w:rsidRPr="002D7406">
                            <w:rPr>
                              <w:color w:val="FFFFFF" w:themeColor="background1"/>
                            </w:rPr>
                            <w:t>b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?</w:t>
                          </w:r>
                        </w:p>
                      </w:txbxContent>
                    </v:textbox>
                  </v:shape>
                  <v:shapetype id="_x0000_t34" coordsize="21600,21600" o:spt="34" o:oned="t" adj="10800" path="m,l@0,0@0,21600,21600,21600e" filled="f">
                    <v:stroke joinstyle="miter"/>
                    <v:formulas>
                      <v:f eqn="val #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Elbow 11" o:spid="_x0000_s1035" type="#_x0000_t34" style="position:absolute;left:35242;top:27527;width:7906;height:2667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" adj="21688" strokecolor="#00b050" strokeweight="2pt">
                    <v:stroke endarrow="block"/>
                  </v:shape>
                  <v:shape id="Connector: Elbow 12" o:spid="_x0000_s1036" type="#_x0000_t34" style="position:absolute;left:14573;top:27527;width:8096;height:2191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" adj="21600" strokecolor="#00b050" strokeweight="2pt">
                    <v:stroke endarrow="block"/>
                  </v:shape>
                  <v:shape id="Flowchart: Decision 14" o:spid="_x0000_s1037" type="#_x0000_t110" style="position:absolute;left:36957;top:30194;width:12382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" fillcolor="#4472c4 [3204]" strokecolor="#1f3763 [1604]" strokeweight="1pt">
                    <v:textbox>
                      <w:txbxContent>
                        <w:p w14:paraId="22AA61C0" w14:textId="1336B3F6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Is a&gt;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c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?</w:t>
                          </w:r>
                        </w:p>
                      </w:txbxContent>
                    </v:textbox>
                  </v:shape>
                  <v:shape id="Flowchart: Decision 15" o:spid="_x0000_s1038" type="#_x0000_t110" style="position:absolute;left:8382;top:29813;width:12382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" fillcolor="#4472c4 [3204]" strokecolor="#1f3763 [1604]" strokeweight="1pt">
                    <v:textbox>
                      <w:txbxContent>
                        <w:p w14:paraId="7A3F3E7A" w14:textId="330CCE26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Is 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b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&gt;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c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?</w:t>
                          </w:r>
                        </w:p>
                      </w:txbxContent>
                    </v:textbox>
                  </v:shape>
                  <v:line id="Straight Connector 16" o:spid="_x0000_s1039" style="position:absolute;visibility:visible;mso-wrap-style:square" from="20859,33051" to="37528,33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" strokecolor="#00b050" strokeweight="2pt">
                    <v:stroke joinstyle="miter"/>
                  </v:line>
                  <v:shape id="Straight Arrow Connector 17" o:spid="_x0000_s1040" type="#_x0000_t32" style="position:absolute;left:28765;top:33051;width:0;height:30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" strokecolor="#00b050" strokeweight="2pt">
                    <v:stroke endarrow="block" joinstyle="miter"/>
                  </v:shape>
                  <v:shape id="Connector: Elbow 18" o:spid="_x0000_s1041" type="#_x0000_t34" style="position:absolute;left:48863;top:33242;width:4191;height:257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" adj="21688" strokecolor="#00b050" strokeweight="2pt">
                    <v:stroke endarrow="block"/>
                  </v:shape>
                  <v:shape id="Connector: Elbow 19" o:spid="_x0000_s1042" type="#_x0000_t34" style="position:absolute;left:5238;top:32766;width:3620;height:2286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" adj="21600" strokecolor="#00b050" strokeweight="2pt">
                    <v:stroke endarrow="block"/>
                  </v:shape>
                  <v:shapetype id="_x0000_t111" coordsize="21600,21600" o:spt="111" path="m4321,l21600,,17204,21600,,21600xe">
                    <v:stroke joinstyle="miter"/>
                    <v:path gradientshapeok="t" o:connecttype="custom" o:connectlocs="12961,0;10800,0;2161,10800;8602,21600;10800,21600;19402,10800" textboxrect="4321,0,17204,21600"/>
                  </v:shapetype>
                  <v:shape id="Flowchart: Data 20" o:spid="_x0000_s1043" type="#_x0000_t111" style="position:absolute;top:35147;width:10477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" fillcolor="#4472c4 [3204]" strokecolor="#1f3763 [1604]" strokeweight="1pt">
                    <v:textbox>
                      <w:txbxContent>
                        <w:p w14:paraId="54EA634D" w14:textId="63047465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Print b</w:t>
                          </w:r>
                        </w:p>
                      </w:txbxContent>
                    </v:textbox>
                  </v:shape>
                  <v:shape id="Flowchart: Data 21" o:spid="_x0000_s1044" type="#_x0000_t111" style="position:absolute;left:23431;top:36385;width:10478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66B6EE93" w14:textId="1030553A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Print 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c</w:t>
                          </w:r>
                        </w:p>
                      </w:txbxContent>
                    </v:textbox>
                  </v:shape>
                  <v:shape id="Flowchart: Data 22" o:spid="_x0000_s1045" type="#_x0000_t111" style="position:absolute;left:47529;top:36099;width:10478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1948971E" w14:textId="6C600942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 xml:space="preserve">Print 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a</w:t>
                          </w:r>
                        </w:p>
                      </w:txbxContent>
                    </v:textbox>
                  </v:shape>
                  <v:group id="Group 27" o:spid="_x0000_s1046" style="position:absolute;left:5048;top:38481;width:47720;height:3810" coordsize="47720,3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<v:shape id="Connector: Elbow 23" o:spid="_x0000_s1047" type="#_x0000_t34" style="position:absolute;width:21145;height:381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" adj="-49" strokecolor="#00b050" strokeweight="2pt"/>
                    <v:shape id="Connector: Elbow 24" o:spid="_x0000_s1048" type="#_x0000_t34" style="position:absolute;left:20669;top:476;width:27051;height:3334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" adj="137" strokecolor="#00b050" strokeweight="2pt"/>
                  </v:group>
                  <v:shape id="Straight Arrow Connector 25" o:spid="_x0000_s1049" type="#_x0000_t32" style="position:absolute;left:28670;top:39243;width:95;height:676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" strokecolor="#00b050" strokeweight="2pt">
                    <v:stroke endarrow="block" joinstyle="miter"/>
                  </v:shape>
                  <v:shape id="Flowchart: Terminator 26" o:spid="_x0000_s1050" type="#_x0000_t116" style="position:absolute;left:23622;top:46005;width:9906;height:39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" fillcolor="#4472c4 [3204]" strokecolor="#1f3763 [1604]" strokeweight="1pt">
                    <v:textbox>
                      <w:txbxContent>
                        <w:p w14:paraId="3B3A2842" w14:textId="38BCCA3D" w:rsidR="002D7406" w:rsidRPr="002D7406" w:rsidRDefault="002D7406" w:rsidP="002D7406">
                          <w:pPr>
                            <w:jc w:val="center"/>
                            <w:rPr>
                              <w:color w:val="FFFFFF" w:themeColor="background1"/>
                            </w:rPr>
                          </w:pPr>
                          <w:r w:rsidRPr="002D7406">
                            <w:rPr>
                              <w:color w:val="FFFFFF" w:themeColor="background1"/>
                            </w:rPr>
                            <w:t>St</w:t>
                          </w:r>
                          <w:r w:rsidRPr="002D7406">
                            <w:rPr>
                              <w:color w:val="FFFFFF" w:themeColor="background1"/>
                            </w:rPr>
                            <w:t>op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9007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5D4528"/>
    <w:multiLevelType w:val="hybridMultilevel"/>
    <w:tmpl w:val="E048A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DI1MjQ3MzQ0MzZU0lEKTi0uzszPAykwrAUAa3UTLywAAAA="/>
  </w:docVars>
  <w:rsids>
    <w:rsidRoot w:val="00B72092"/>
    <w:rsid w:val="0006757E"/>
    <w:rsid w:val="00076DB9"/>
    <w:rsid w:val="002D7406"/>
    <w:rsid w:val="009007EC"/>
    <w:rsid w:val="00A8159E"/>
    <w:rsid w:val="00B72092"/>
    <w:rsid w:val="00FC2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937AA"/>
  <w15:chartTrackingRefBased/>
  <w15:docId w15:val="{59077BF1-91BF-41D7-9329-7050ABD14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092"/>
    <w:rPr>
      <w:color w:val="808080"/>
    </w:rPr>
  </w:style>
  <w:style w:type="paragraph" w:styleId="ListParagraph">
    <w:name w:val="List Paragraph"/>
    <w:basedOn w:val="Normal"/>
    <w:uiPriority w:val="34"/>
    <w:qFormat/>
    <w:rsid w:val="00FC2E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423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dha Rajan</dc:creator>
  <cp:keywords/>
  <dc:description/>
  <cp:lastModifiedBy>Ranjidha Rajan</cp:lastModifiedBy>
  <cp:revision>7</cp:revision>
  <dcterms:created xsi:type="dcterms:W3CDTF">2021-03-22T16:01:00Z</dcterms:created>
  <dcterms:modified xsi:type="dcterms:W3CDTF">2021-03-22T22:42:00Z</dcterms:modified>
</cp:coreProperties>
</file>